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EAD884" w14:textId="38F8A1E9" w:rsidR="00954318" w:rsidRDefault="00954318" w:rsidP="000E4B82">
      <w:pPr>
        <w:pStyle w:val="Heading1"/>
      </w:pPr>
      <w:r>
        <w:t>Thực nghiệm, tạo hình ảnh các chữ số viết tay</w:t>
      </w:r>
      <w:r w:rsidR="00005303">
        <w:t xml:space="preserve"> gộp toàn bộ label và train</w:t>
      </w:r>
      <w:r>
        <w:t>.</w:t>
      </w:r>
    </w:p>
    <w:p w14:paraId="5C1750C1" w14:textId="2249BD2B" w:rsidR="00AD2C11" w:rsidRPr="00A10B28" w:rsidRDefault="00D60CFF">
      <w:pPr>
        <w:rPr>
          <w:rFonts w:ascii="Times New Roman" w:hAnsi="Times New Roman" w:cs="Times New Roman"/>
          <w:sz w:val="24"/>
          <w:szCs w:val="24"/>
        </w:rPr>
      </w:pPr>
      <w:r w:rsidRPr="00A10B28">
        <w:rPr>
          <w:rFonts w:ascii="Times New Roman" w:hAnsi="Times New Roman" w:cs="Times New Roman"/>
          <w:sz w:val="24"/>
          <w:szCs w:val="24"/>
        </w:rPr>
        <w:t>Build model từ các lớp convolution neural network.</w:t>
      </w:r>
    </w:p>
    <w:p w14:paraId="04126B68" w14:textId="056D9E8C" w:rsidR="00D60CFF" w:rsidRDefault="00D60CFF">
      <w:r w:rsidRPr="00D60CFF">
        <w:drawing>
          <wp:inline distT="0" distB="0" distL="0" distR="0" wp14:anchorId="3DE4C207" wp14:editId="4F2ED7F1">
            <wp:extent cx="4495800" cy="3331225"/>
            <wp:effectExtent l="0" t="0" r="0" b="2540"/>
            <wp:docPr id="1" name="Picture 1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97990" cy="333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DC39C" w14:textId="7B89CA97" w:rsidR="00D669B1" w:rsidRDefault="0090407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ết quả cuối cùng sau khi train. So với ảnh gốc thì đánh giá 7/10 một kết quả tốt nhưng không đánh giá cao.</w:t>
      </w:r>
      <w:r w:rsidR="00AE4F1A">
        <w:rPr>
          <w:rFonts w:ascii="Times New Roman" w:hAnsi="Times New Roman" w:cs="Times New Roman"/>
          <w:sz w:val="24"/>
          <w:szCs w:val="24"/>
        </w:rPr>
        <w:t xml:space="preserve"> Với:</w:t>
      </w:r>
    </w:p>
    <w:p w14:paraId="702DF678" w14:textId="61FD4ECA" w:rsidR="00AE4F1A" w:rsidRDefault="00AE4F1A" w:rsidP="00AE4F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 loss: 0.593228.</w:t>
      </w:r>
    </w:p>
    <w:p w14:paraId="4DC490CC" w14:textId="0DD67D5C" w:rsidR="00AE4F1A" w:rsidRDefault="00AE4F1A" w:rsidP="00AE4F1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 loss: 0.832692.</w:t>
      </w:r>
    </w:p>
    <w:p w14:paraId="7893FCBF" w14:textId="40C6D67D" w:rsidR="00FC4DF9" w:rsidRDefault="00FC4DF9" w:rsidP="00FC4DF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ác thông số train:</w:t>
      </w:r>
    </w:p>
    <w:p w14:paraId="271F502E" w14:textId="3F1819BC" w:rsidR="00FC4DF9" w:rsidRDefault="00FC4DF9" w:rsidP="00FC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timizer: Adam(learning rate = 0.0002, beta1 = 0.5</w:t>
      </w:r>
    </w:p>
    <w:p w14:paraId="1AA0281A" w14:textId="38D547B2" w:rsidR="00AD5864" w:rsidRDefault="00AD5864" w:rsidP="00FC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ochs: 5000</w:t>
      </w:r>
    </w:p>
    <w:p w14:paraId="692C388D" w14:textId="16C736B3" w:rsidR="00AD516E" w:rsidRDefault="004C08A3" w:rsidP="00FC4DF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àm kích hoạt:</w:t>
      </w:r>
    </w:p>
    <w:p w14:paraId="738A3EE0" w14:textId="3485B743" w:rsidR="004C08A3" w:rsidRDefault="004C08A3" w:rsidP="004C08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tor: tanh</w:t>
      </w:r>
    </w:p>
    <w:p w14:paraId="08D45B36" w14:textId="02B14C7A" w:rsidR="004C08A3" w:rsidRDefault="004C08A3" w:rsidP="004C08A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riminator: sigmoid</w:t>
      </w:r>
    </w:p>
    <w:p w14:paraId="66CFA355" w14:textId="607BAA8D" w:rsidR="00AB0DCF" w:rsidRDefault="00AB0DCF" w:rsidP="00750A34">
      <w:pPr>
        <w:pStyle w:val="Heading2"/>
      </w:pPr>
      <w:r>
        <w:t>Kết quả hình ảnh các con số được model tạo ra.</w:t>
      </w:r>
    </w:p>
    <w:p w14:paraId="2F31AF98" w14:textId="5CB51BD4" w:rsidR="001E5F79" w:rsidRDefault="006B452B" w:rsidP="00750A34">
      <w:r w:rsidRPr="006B452B">
        <w:drawing>
          <wp:anchor distT="0" distB="0" distL="114300" distR="114300" simplePos="0" relativeHeight="251660288" behindDoc="0" locked="0" layoutInCell="1" allowOverlap="1" wp14:anchorId="0EC05ED1" wp14:editId="503315AF">
            <wp:simplePos x="0" y="0"/>
            <wp:positionH relativeFrom="margin">
              <wp:posOffset>2580640</wp:posOffset>
            </wp:positionH>
            <wp:positionV relativeFrom="paragraph">
              <wp:posOffset>97155</wp:posOffset>
            </wp:positionV>
            <wp:extent cx="1247775" cy="1188085"/>
            <wp:effectExtent l="0" t="0" r="9525" b="0"/>
            <wp:wrapSquare wrapText="bothSides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1188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B452B">
        <w:drawing>
          <wp:anchor distT="0" distB="0" distL="114300" distR="114300" simplePos="0" relativeHeight="251659264" behindDoc="0" locked="0" layoutInCell="1" allowOverlap="1" wp14:anchorId="1D67FA14" wp14:editId="6FAF4C5B">
            <wp:simplePos x="0" y="0"/>
            <wp:positionH relativeFrom="column">
              <wp:posOffset>1333500</wp:posOffset>
            </wp:positionH>
            <wp:positionV relativeFrom="paragraph">
              <wp:posOffset>97790</wp:posOffset>
            </wp:positionV>
            <wp:extent cx="1219200" cy="1180496"/>
            <wp:effectExtent l="0" t="0" r="0" b="635"/>
            <wp:wrapSquare wrapText="bothSides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200" cy="11804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50A34">
        <w:drawing>
          <wp:anchor distT="0" distB="0" distL="114300" distR="114300" simplePos="0" relativeHeight="251658240" behindDoc="0" locked="0" layoutInCell="1" allowOverlap="1" wp14:anchorId="13CCDDC5" wp14:editId="6F382154">
            <wp:simplePos x="0" y="0"/>
            <wp:positionH relativeFrom="margin">
              <wp:align>left</wp:align>
            </wp:positionH>
            <wp:positionV relativeFrom="paragraph">
              <wp:posOffset>69215</wp:posOffset>
            </wp:positionV>
            <wp:extent cx="1267968" cy="1238250"/>
            <wp:effectExtent l="0" t="0" r="8890" b="0"/>
            <wp:wrapSquare wrapText="bothSides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968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E5F79">
        <w:br w:type="page"/>
      </w:r>
    </w:p>
    <w:p w14:paraId="17569800" w14:textId="5179DFF8" w:rsidR="00FB7F6E" w:rsidRDefault="00FB7F6E" w:rsidP="00FB7F6E">
      <w:pPr>
        <w:pStyle w:val="Heading1"/>
      </w:pPr>
      <w:r>
        <w:lastRenderedPageBreak/>
        <w:t>Chia các label ra riêng lẽ và mỗi label sẽ có 1 model riêng</w:t>
      </w:r>
      <w:r>
        <w:t>.</w:t>
      </w:r>
    </w:p>
    <w:p w14:paraId="2AF98024" w14:textId="6E5B0358" w:rsidR="00546D38" w:rsidRDefault="005A6322" w:rsidP="00750A34">
      <w:pPr>
        <w:rPr>
          <w:rFonts w:ascii="Times New Roman" w:hAnsi="Times New Roman" w:cs="Times New Roman"/>
          <w:sz w:val="24"/>
          <w:szCs w:val="24"/>
        </w:rPr>
      </w:pPr>
      <w:r w:rsidRPr="00935F16">
        <w:rPr>
          <w:noProof/>
        </w:rPr>
        <w:drawing>
          <wp:anchor distT="0" distB="0" distL="114300" distR="114300" simplePos="0" relativeHeight="251665408" behindDoc="0" locked="0" layoutInCell="1" allowOverlap="1" wp14:anchorId="3A592185" wp14:editId="349C3DF5">
            <wp:simplePos x="0" y="0"/>
            <wp:positionH relativeFrom="margin">
              <wp:align>left</wp:align>
            </wp:positionH>
            <wp:positionV relativeFrom="paragraph">
              <wp:posOffset>5043805</wp:posOffset>
            </wp:positionV>
            <wp:extent cx="3162300" cy="2362200"/>
            <wp:effectExtent l="0" t="0" r="0" b="0"/>
            <wp:wrapSquare wrapText="bothSides"/>
            <wp:docPr id="10" name="Picture 10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35F16" w:rsidRPr="00935F16">
        <w:rPr>
          <w:noProof/>
        </w:rPr>
        <w:drawing>
          <wp:anchor distT="0" distB="0" distL="114300" distR="114300" simplePos="0" relativeHeight="251666432" behindDoc="0" locked="0" layoutInCell="1" allowOverlap="1" wp14:anchorId="07427A44" wp14:editId="6E207F3E">
            <wp:simplePos x="0" y="0"/>
            <wp:positionH relativeFrom="column">
              <wp:posOffset>3209925</wp:posOffset>
            </wp:positionH>
            <wp:positionV relativeFrom="paragraph">
              <wp:posOffset>5075555</wp:posOffset>
            </wp:positionV>
            <wp:extent cx="3143250" cy="2371725"/>
            <wp:effectExtent l="0" t="0" r="0" b="9525"/>
            <wp:wrapSquare wrapText="bothSides"/>
            <wp:docPr id="11" name="Picture 11" descr="A collage of a person's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collage of a person's face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200A" w:rsidRPr="00F0200A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4384" behindDoc="0" locked="0" layoutInCell="1" allowOverlap="1" wp14:anchorId="26A90F25" wp14:editId="71A45691">
            <wp:simplePos x="0" y="0"/>
            <wp:positionH relativeFrom="margin">
              <wp:align>left</wp:align>
            </wp:positionH>
            <wp:positionV relativeFrom="paragraph">
              <wp:posOffset>2694305</wp:posOffset>
            </wp:positionV>
            <wp:extent cx="3168675" cy="2381250"/>
            <wp:effectExtent l="0" t="0" r="0" b="0"/>
            <wp:wrapSquare wrapText="bothSides"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67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200A" w:rsidRPr="00F0200A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205FF50" wp14:editId="6EB2BAC6">
            <wp:simplePos x="0" y="0"/>
            <wp:positionH relativeFrom="column">
              <wp:posOffset>3228975</wp:posOffset>
            </wp:positionH>
            <wp:positionV relativeFrom="paragraph">
              <wp:posOffset>2694305</wp:posOffset>
            </wp:positionV>
            <wp:extent cx="3171825" cy="2371725"/>
            <wp:effectExtent l="0" t="0" r="9525" b="9525"/>
            <wp:wrapSquare wrapText="bothSides"/>
            <wp:docPr id="9" name="Picture 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371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376B1" w:rsidRPr="007376B1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89C0D20" wp14:editId="07CB98DD">
            <wp:simplePos x="0" y="0"/>
            <wp:positionH relativeFrom="margin">
              <wp:align>left</wp:align>
            </wp:positionH>
            <wp:positionV relativeFrom="paragraph">
              <wp:posOffset>294005</wp:posOffset>
            </wp:positionV>
            <wp:extent cx="3152775" cy="2355215"/>
            <wp:effectExtent l="0" t="0" r="0" b="6985"/>
            <wp:wrapSquare wrapText="bothSides"/>
            <wp:docPr id="6" name="Picture 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058" cy="236252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76B1" w:rsidRPr="007376B1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2336" behindDoc="0" locked="0" layoutInCell="1" allowOverlap="1" wp14:anchorId="318B25E4" wp14:editId="709C7F1D">
            <wp:simplePos x="0" y="0"/>
            <wp:positionH relativeFrom="column">
              <wp:posOffset>3176905</wp:posOffset>
            </wp:positionH>
            <wp:positionV relativeFrom="paragraph">
              <wp:posOffset>294005</wp:posOffset>
            </wp:positionV>
            <wp:extent cx="3147060" cy="2362200"/>
            <wp:effectExtent l="0" t="0" r="0" b="0"/>
            <wp:wrapSquare wrapText="bothSides"/>
            <wp:docPr id="7" name="Picture 7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calenda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706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C6D03">
        <w:rPr>
          <w:rFonts w:ascii="Times New Roman" w:hAnsi="Times New Roman" w:cs="Times New Roman"/>
          <w:sz w:val="24"/>
          <w:szCs w:val="24"/>
        </w:rPr>
        <w:t>Kết quả mỗi khi train của mỗi model.</w:t>
      </w:r>
    </w:p>
    <w:p w14:paraId="6D602F23" w14:textId="6899C658" w:rsidR="005A6322" w:rsidRDefault="00F0200A" w:rsidP="00750A34">
      <w:pPr>
        <w:rPr>
          <w:noProof/>
        </w:rPr>
      </w:pPr>
      <w:r w:rsidRPr="00F0200A">
        <w:rPr>
          <w:noProof/>
        </w:rPr>
        <w:t xml:space="preserve"> </w:t>
      </w:r>
    </w:p>
    <w:p w14:paraId="2F9DA09C" w14:textId="77777777" w:rsidR="00CD0AE2" w:rsidRDefault="00CD0AE2" w:rsidP="00750A34">
      <w:pPr>
        <w:rPr>
          <w:rFonts w:ascii="Times New Roman" w:hAnsi="Times New Roman" w:cs="Times New Roman"/>
          <w:sz w:val="24"/>
          <w:szCs w:val="24"/>
        </w:rPr>
      </w:pPr>
    </w:p>
    <w:p w14:paraId="19350753" w14:textId="4F658CDD" w:rsidR="00681C14" w:rsidRDefault="00D608BD" w:rsidP="00750A34">
      <w:pPr>
        <w:rPr>
          <w:rFonts w:ascii="Times New Roman" w:hAnsi="Times New Roman" w:cs="Times New Roman"/>
          <w:sz w:val="24"/>
          <w:szCs w:val="24"/>
        </w:rPr>
      </w:pPr>
      <w:r w:rsidRPr="00D608BD">
        <w:rPr>
          <w:rFonts w:ascii="Times New Roman" w:hAnsi="Times New Roman" w:cs="Times New Roman"/>
          <w:sz w:val="24"/>
          <w:szCs w:val="24"/>
        </w:rPr>
        <w:lastRenderedPageBreak/>
        <w:drawing>
          <wp:anchor distT="0" distB="0" distL="114300" distR="114300" simplePos="0" relativeHeight="251670528" behindDoc="0" locked="0" layoutInCell="1" allowOverlap="1" wp14:anchorId="5A440F44" wp14:editId="02AFB2A4">
            <wp:simplePos x="0" y="0"/>
            <wp:positionH relativeFrom="column">
              <wp:posOffset>3181350</wp:posOffset>
            </wp:positionH>
            <wp:positionV relativeFrom="paragraph">
              <wp:posOffset>2352675</wp:posOffset>
            </wp:positionV>
            <wp:extent cx="3171825" cy="2438400"/>
            <wp:effectExtent l="0" t="0" r="9525" b="0"/>
            <wp:wrapSquare wrapText="bothSides"/>
            <wp:docPr id="16" name="Picture 16" descr="A black and white photo of a person's 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black and white photo of a person's face&#10;&#10;Description automatically generated with low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1825" cy="2438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C2588" w:rsidRPr="004C2588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13657534" wp14:editId="218F20B1">
            <wp:simplePos x="0" y="0"/>
            <wp:positionH relativeFrom="column">
              <wp:posOffset>0</wp:posOffset>
            </wp:positionH>
            <wp:positionV relativeFrom="paragraph">
              <wp:posOffset>2381250</wp:posOffset>
            </wp:positionV>
            <wp:extent cx="3172268" cy="2391109"/>
            <wp:effectExtent l="0" t="0" r="9525" b="9525"/>
            <wp:wrapSquare wrapText="bothSides"/>
            <wp:docPr id="15" name="Picture 1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picture containing text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268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E4273" w:rsidRPr="00FE4273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7409772B" wp14:editId="7F5412FB">
            <wp:simplePos x="0" y="0"/>
            <wp:positionH relativeFrom="column">
              <wp:posOffset>3171825</wp:posOffset>
            </wp:positionH>
            <wp:positionV relativeFrom="paragraph">
              <wp:posOffset>0</wp:posOffset>
            </wp:positionV>
            <wp:extent cx="3134162" cy="2372056"/>
            <wp:effectExtent l="0" t="0" r="9525" b="9525"/>
            <wp:wrapSquare wrapText="bothSides"/>
            <wp:docPr id="14" name="Picture 1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text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6322" w:rsidRPr="005A6322">
        <w:rPr>
          <w:rFonts w:ascii="Times New Roman" w:hAnsi="Times New Roman" w:cs="Times New Roman"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50AB926A" wp14:editId="23D71C28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162741" cy="2381582"/>
            <wp:effectExtent l="0" t="0" r="0" b="0"/>
            <wp:wrapSquare wrapText="bothSides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C7E6B">
        <w:rPr>
          <w:rFonts w:ascii="Times New Roman" w:hAnsi="Times New Roman" w:cs="Times New Roman"/>
          <w:sz w:val="24"/>
          <w:szCs w:val="24"/>
        </w:rPr>
        <w:t>Thông tin train:</w:t>
      </w:r>
    </w:p>
    <w:p w14:paraId="05D9D507" w14:textId="78D3F154" w:rsidR="000C7E6B" w:rsidRDefault="001A6F0C" w:rsidP="001A6F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pochs mỗi lần train: 1000 epochs</w:t>
      </w:r>
    </w:p>
    <w:p w14:paraId="75DE1BC6" w14:textId="6BB2883F" w:rsidR="0041080D" w:rsidRDefault="00C30108" w:rsidP="001A6F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rning Rate: 0.0002</w:t>
      </w:r>
    </w:p>
    <w:p w14:paraId="3B21BB7E" w14:textId="11182379" w:rsidR="0013428D" w:rsidRDefault="00A42182" w:rsidP="001A6F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1: 0.5</w:t>
      </w:r>
    </w:p>
    <w:p w14:paraId="66158829" w14:textId="22044B03" w:rsidR="00274562" w:rsidRPr="00274562" w:rsidRDefault="00274562" w:rsidP="0027456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Đánh giá: So với ảnh thực khá tốt.</w:t>
      </w:r>
    </w:p>
    <w:sectPr w:rsidR="00274562" w:rsidRPr="002745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52766"/>
    <w:multiLevelType w:val="hybridMultilevel"/>
    <w:tmpl w:val="35C07D1A"/>
    <w:lvl w:ilvl="0" w:tplc="132CEE2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cwMDU0N7W0NDJV0lEKTi0uzszPAykwrAUAJeS9IywAAAA="/>
  </w:docVars>
  <w:rsids>
    <w:rsidRoot w:val="0081645D"/>
    <w:rsid w:val="00005303"/>
    <w:rsid w:val="000060F2"/>
    <w:rsid w:val="000C6D03"/>
    <w:rsid w:val="000C7E6B"/>
    <w:rsid w:val="000E4B82"/>
    <w:rsid w:val="0013428D"/>
    <w:rsid w:val="00175A97"/>
    <w:rsid w:val="001A6F0C"/>
    <w:rsid w:val="001E5F79"/>
    <w:rsid w:val="001F5CBB"/>
    <w:rsid w:val="00246337"/>
    <w:rsid w:val="00274562"/>
    <w:rsid w:val="0041080D"/>
    <w:rsid w:val="004C08A3"/>
    <w:rsid w:val="004C2588"/>
    <w:rsid w:val="00546D38"/>
    <w:rsid w:val="005575DC"/>
    <w:rsid w:val="005A6322"/>
    <w:rsid w:val="00681C14"/>
    <w:rsid w:val="006B452B"/>
    <w:rsid w:val="007376B1"/>
    <w:rsid w:val="00750A34"/>
    <w:rsid w:val="0081645D"/>
    <w:rsid w:val="00904074"/>
    <w:rsid w:val="00935F16"/>
    <w:rsid w:val="00954318"/>
    <w:rsid w:val="00956B6A"/>
    <w:rsid w:val="00995549"/>
    <w:rsid w:val="009A4A76"/>
    <w:rsid w:val="00A10B28"/>
    <w:rsid w:val="00A32BC7"/>
    <w:rsid w:val="00A42182"/>
    <w:rsid w:val="00AB0DCF"/>
    <w:rsid w:val="00AD2C11"/>
    <w:rsid w:val="00AD516E"/>
    <w:rsid w:val="00AD5864"/>
    <w:rsid w:val="00AE4F1A"/>
    <w:rsid w:val="00B66AA9"/>
    <w:rsid w:val="00C30108"/>
    <w:rsid w:val="00C41916"/>
    <w:rsid w:val="00CD0AE2"/>
    <w:rsid w:val="00D608BD"/>
    <w:rsid w:val="00D60CFF"/>
    <w:rsid w:val="00D669B1"/>
    <w:rsid w:val="00E537E8"/>
    <w:rsid w:val="00E97D13"/>
    <w:rsid w:val="00F0200A"/>
    <w:rsid w:val="00F93738"/>
    <w:rsid w:val="00FB7F6E"/>
    <w:rsid w:val="00FC4DF9"/>
    <w:rsid w:val="00FE4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111447"/>
  <w15:chartTrackingRefBased/>
  <w15:docId w15:val="{D9718920-7FC6-4BC1-A2D3-9527FFCBB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4B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0A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4F1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E4B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50A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7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17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44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4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71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98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91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104</Words>
  <Characters>593</Characters>
  <Application>Microsoft Office Word</Application>
  <DocSecurity>0</DocSecurity>
  <Lines>4</Lines>
  <Paragraphs>1</Paragraphs>
  <ScaleCrop>false</ScaleCrop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ễn Chí Cường</dc:creator>
  <cp:keywords/>
  <dc:description/>
  <cp:lastModifiedBy>Nguyễn Chí Cường</cp:lastModifiedBy>
  <cp:revision>50</cp:revision>
  <dcterms:created xsi:type="dcterms:W3CDTF">2021-12-23T12:43:00Z</dcterms:created>
  <dcterms:modified xsi:type="dcterms:W3CDTF">2021-12-23T14:17:00Z</dcterms:modified>
</cp:coreProperties>
</file>